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74F" w:rsidRPr="00E65C2A" w:rsidRDefault="00E5574F" w:rsidP="00E5574F">
      <w:pPr>
        <w:ind w:left="360"/>
      </w:pPr>
    </w:p>
    <w:p w:rsidR="00E5574F" w:rsidRPr="00E65C2A" w:rsidRDefault="00E5574F" w:rsidP="00E5574F">
      <w:r>
        <w:t xml:space="preserve">UI HTML </w:t>
      </w:r>
      <w:r w:rsidRPr="00E65C2A">
        <w:t>contents covered: [</w:t>
      </w:r>
      <w:r>
        <w:t>Bootstrap, responsive page, CSS3, DOM</w:t>
      </w:r>
      <w:r w:rsidRPr="00E65C2A">
        <w:t>]</w:t>
      </w:r>
    </w:p>
    <w:p w:rsidR="00E5574F" w:rsidRDefault="00E5574F" w:rsidP="00E5574F">
      <w:r w:rsidRPr="00E65C2A">
        <w:t xml:space="preserve">Problem Statement:  </w:t>
      </w:r>
      <w:r>
        <w:t xml:space="preserve">Create below UI (Plane </w:t>
      </w:r>
      <w:r w:rsidR="00851BC5">
        <w:t>HTML</w:t>
      </w:r>
      <w:r>
        <w:t xml:space="preserve">) which will </w:t>
      </w:r>
      <w:r w:rsidR="00851BC5">
        <w:t xml:space="preserve">be </w:t>
      </w:r>
      <w:r>
        <w:t>used in upcoming assignments. It should be stateless, responsive</w:t>
      </w:r>
      <w:r w:rsidR="00851BC5">
        <w:t>,</w:t>
      </w:r>
      <w:r>
        <w:t xml:space="preserve"> and accessible.</w:t>
      </w:r>
    </w:p>
    <w:p w:rsidR="00E5574F" w:rsidRDefault="00E5574F" w:rsidP="00E5574F">
      <w:pPr>
        <w:pStyle w:val="ListParagraph"/>
        <w:numPr>
          <w:ilvl w:val="0"/>
          <w:numId w:val="14"/>
        </w:numPr>
      </w:pPr>
      <w:r>
        <w:t>It external CSS for different DOM elements like h1, buttons, table form, progressive bar, login, media….(responsive)</w:t>
      </w:r>
    </w:p>
    <w:p w:rsidR="00E5574F" w:rsidRDefault="00E5574F" w:rsidP="00E5574F">
      <w:pPr>
        <w:pStyle w:val="ListParagraph"/>
        <w:numPr>
          <w:ilvl w:val="0"/>
          <w:numId w:val="14"/>
        </w:numPr>
      </w:pPr>
      <w:r>
        <w:t xml:space="preserve">Create </w:t>
      </w:r>
      <w:r w:rsidR="00851BC5">
        <w:t xml:space="preserve">a </w:t>
      </w:r>
      <w:r>
        <w:t>container / panel to hold different components</w:t>
      </w:r>
    </w:p>
    <w:p w:rsidR="00E5574F" w:rsidRDefault="00E5574F" w:rsidP="00E5574F">
      <w:pPr>
        <w:pStyle w:val="ListParagraph"/>
        <w:numPr>
          <w:ilvl w:val="0"/>
          <w:numId w:val="14"/>
        </w:numPr>
      </w:pPr>
      <w:r>
        <w:t xml:space="preserve">Create </w:t>
      </w:r>
      <w:r w:rsidR="00851BC5">
        <w:t xml:space="preserve">a </w:t>
      </w:r>
      <w:r>
        <w:t>calculator display</w:t>
      </w:r>
    </w:p>
    <w:p w:rsidR="00E5574F" w:rsidRDefault="00E5574F" w:rsidP="00E5574F">
      <w:pPr>
        <w:pStyle w:val="ListParagraph"/>
        <w:numPr>
          <w:ilvl w:val="0"/>
          <w:numId w:val="14"/>
        </w:numPr>
      </w:pPr>
      <w:r>
        <w:t>Create a form template for login</w:t>
      </w:r>
    </w:p>
    <w:p w:rsidR="00E5574F" w:rsidRPr="00E65C2A" w:rsidRDefault="00E5574F" w:rsidP="00E5574F">
      <w:pPr>
        <w:pStyle w:val="ListParagraph"/>
        <w:numPr>
          <w:ilvl w:val="0"/>
          <w:numId w:val="14"/>
        </w:numPr>
      </w:pPr>
      <w:r>
        <w:t>Create a table template for report generation.</w:t>
      </w:r>
    </w:p>
    <w:p w:rsidR="00E5574F" w:rsidRDefault="00E5574F" w:rsidP="00E5574F">
      <w:pPr>
        <w:ind w:left="360"/>
      </w:pPr>
      <w:r>
        <w:t xml:space="preserve"> </w:t>
      </w:r>
    </w:p>
    <w:p w:rsidR="00E5574F" w:rsidRDefault="00E5574F" w:rsidP="00E5574F">
      <w:pPr>
        <w:ind w:left="360"/>
      </w:pPr>
      <w:r>
        <w:t>Few STEPS to follow:</w:t>
      </w:r>
    </w:p>
    <w:p w:rsidR="00E5574F" w:rsidRDefault="00E5574F" w:rsidP="00E5574F">
      <w:pPr>
        <w:pStyle w:val="ListParagraph"/>
        <w:numPr>
          <w:ilvl w:val="0"/>
          <w:numId w:val="15"/>
        </w:numPr>
      </w:pPr>
      <w:r>
        <w:t>Do</w:t>
      </w:r>
      <w:r w:rsidR="00851BC5">
        <w:t>wn</w:t>
      </w:r>
      <w:r>
        <w:t>load visual code to edit the UI</w:t>
      </w:r>
    </w:p>
    <w:p w:rsidR="00E5574F" w:rsidRDefault="00851BC5" w:rsidP="00E5574F">
      <w:pPr>
        <w:pStyle w:val="ListParagraph"/>
        <w:numPr>
          <w:ilvl w:val="0"/>
          <w:numId w:val="15"/>
        </w:numPr>
      </w:pPr>
      <w:r>
        <w:t>Down</w:t>
      </w:r>
      <w:r w:rsidR="00E5574F">
        <w:t xml:space="preserve">load </w:t>
      </w:r>
      <w:r>
        <w:t xml:space="preserve">the </w:t>
      </w:r>
      <w:r w:rsidR="00E5574F">
        <w:t>Bootstrap min file or you can refer online.</w:t>
      </w:r>
    </w:p>
    <w:p w:rsidR="00E5574F" w:rsidRDefault="00851BC5" w:rsidP="00E5574F">
      <w:pPr>
        <w:pStyle w:val="ListParagraph"/>
        <w:numPr>
          <w:ilvl w:val="0"/>
          <w:numId w:val="15"/>
        </w:numPr>
      </w:pPr>
      <w:r>
        <w:t>Down</w:t>
      </w:r>
      <w:r w:rsidR="00E5574F">
        <w:t>load image</w:t>
      </w:r>
      <w:r>
        <w:t>,</w:t>
      </w:r>
      <w:r w:rsidR="00E5574F">
        <w:t xml:space="preserve"> you need for background</w:t>
      </w:r>
    </w:p>
    <w:p w:rsidR="00E5574F" w:rsidRDefault="00E5574F" w:rsidP="00E5574F">
      <w:pPr>
        <w:pStyle w:val="ListParagraph"/>
        <w:numPr>
          <w:ilvl w:val="0"/>
          <w:numId w:val="15"/>
        </w:numPr>
      </w:pPr>
      <w:r>
        <w:t>Create the above as shown in the example or as demonstrated.</w:t>
      </w:r>
    </w:p>
    <w:p w:rsidR="00E5574F" w:rsidRDefault="00851BC5" w:rsidP="00E5574F">
      <w:pPr>
        <w:pStyle w:val="ListParagraph"/>
        <w:numPr>
          <w:ilvl w:val="0"/>
          <w:numId w:val="15"/>
        </w:numPr>
      </w:pPr>
      <w:r>
        <w:t>A s</w:t>
      </w:r>
      <w:r w:rsidR="00E5574F">
        <w:t xml:space="preserve">ite to </w:t>
      </w:r>
      <w:bookmarkStart w:id="0" w:name="_GoBack"/>
      <w:bookmarkEnd w:id="0"/>
      <w:r w:rsidR="00E5574F">
        <w:t xml:space="preserve">refer: </w:t>
      </w:r>
      <w:hyperlink r:id="rId5" w:history="1">
        <w:r w:rsidR="00E5574F">
          <w:rPr>
            <w:rStyle w:val="Hyperlink"/>
          </w:rPr>
          <w:t>https://getbootstrap.com/docs/4.4/getting-started/introduction/</w:t>
        </w:r>
      </w:hyperlink>
    </w:p>
    <w:p w:rsidR="00E5574F" w:rsidRPr="00E65C2A" w:rsidRDefault="00E5574F" w:rsidP="00E5574F"/>
    <w:p w:rsidR="00E5574F" w:rsidRDefault="00E5574F" w:rsidP="00E5574F">
      <w:pPr>
        <w:pBdr>
          <w:bottom w:val="single" w:sz="6" w:space="1" w:color="auto"/>
        </w:pBdr>
        <w:ind w:left="360"/>
      </w:pPr>
    </w:p>
    <w:p w:rsidR="00E5574F" w:rsidRPr="00E65C2A" w:rsidRDefault="00E5574F" w:rsidP="00E5574F"/>
    <w:p w:rsidR="00E5574F" w:rsidRPr="00E65C2A" w:rsidRDefault="00E5574F" w:rsidP="00E5574F"/>
    <w:p w:rsidR="00DA4F37" w:rsidRPr="00E5574F" w:rsidRDefault="00DA4F37" w:rsidP="00E5574F"/>
    <w:sectPr w:rsidR="00DA4F37" w:rsidRPr="00E55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2FB5E13"/>
    <w:multiLevelType w:val="hybridMultilevel"/>
    <w:tmpl w:val="8882465A"/>
    <w:lvl w:ilvl="0" w:tplc="F79A8DE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C105580"/>
    <w:multiLevelType w:val="hybridMultilevel"/>
    <w:tmpl w:val="F0D83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1"/>
  </w:num>
  <w:num w:numId="9">
    <w:abstractNumId w:val="1"/>
  </w:num>
  <w:num w:numId="10">
    <w:abstractNumId w:val="7"/>
  </w:num>
  <w:num w:numId="11">
    <w:abstractNumId w:val="4"/>
  </w:num>
  <w:num w:numId="12">
    <w:abstractNumId w:val="5"/>
  </w:num>
  <w:num w:numId="13">
    <w:abstractNumId w:val="13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jA0MTA3sDC2NLVU0lEKTi0uzszPAykwrAUAdPNhICwAAAA="/>
  </w:docVars>
  <w:rsids>
    <w:rsidRoot w:val="006B1D80"/>
    <w:rsid w:val="0000354D"/>
    <w:rsid w:val="00022314"/>
    <w:rsid w:val="000556EC"/>
    <w:rsid w:val="00080BA3"/>
    <w:rsid w:val="00214159"/>
    <w:rsid w:val="00267D72"/>
    <w:rsid w:val="00271A5F"/>
    <w:rsid w:val="00272ED6"/>
    <w:rsid w:val="00357039"/>
    <w:rsid w:val="003B18BF"/>
    <w:rsid w:val="003F6267"/>
    <w:rsid w:val="005157CE"/>
    <w:rsid w:val="0058298B"/>
    <w:rsid w:val="0059020E"/>
    <w:rsid w:val="00675451"/>
    <w:rsid w:val="006779D5"/>
    <w:rsid w:val="00686F89"/>
    <w:rsid w:val="006B1D80"/>
    <w:rsid w:val="006E3ABA"/>
    <w:rsid w:val="007257C4"/>
    <w:rsid w:val="00851BC5"/>
    <w:rsid w:val="00975889"/>
    <w:rsid w:val="00975935"/>
    <w:rsid w:val="0098504C"/>
    <w:rsid w:val="00AC0E5D"/>
    <w:rsid w:val="00C10C66"/>
    <w:rsid w:val="00C124AE"/>
    <w:rsid w:val="00C7696D"/>
    <w:rsid w:val="00C84B76"/>
    <w:rsid w:val="00D7474C"/>
    <w:rsid w:val="00DA4F37"/>
    <w:rsid w:val="00DD0A2F"/>
    <w:rsid w:val="00DE423B"/>
    <w:rsid w:val="00E349B1"/>
    <w:rsid w:val="00E5574F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74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etbootstrap.com/docs/4.4/getting-started/introduct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Bhavya Melwani</cp:lastModifiedBy>
  <cp:revision>2</cp:revision>
  <dcterms:created xsi:type="dcterms:W3CDTF">2020-05-06T08:49:00Z</dcterms:created>
  <dcterms:modified xsi:type="dcterms:W3CDTF">2020-05-06T08:49:00Z</dcterms:modified>
</cp:coreProperties>
</file>